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2139F1" w14:textId="4200DD3C" w:rsidR="00161690" w:rsidRDefault="00816475" w:rsidP="00816475">
      <w:pPr>
        <w:pStyle w:val="Title"/>
        <w:jc w:val="center"/>
      </w:pPr>
      <w:proofErr w:type="spellStart"/>
      <w:r>
        <w:t>myGit</w:t>
      </w:r>
      <w:proofErr w:type="spellEnd"/>
      <w:r>
        <w:t xml:space="preserve"> – A version control system</w:t>
      </w:r>
    </w:p>
    <w:p w14:paraId="3634256F" w14:textId="098CD69D" w:rsidR="00816475" w:rsidRDefault="00816475" w:rsidP="00816475"/>
    <w:p w14:paraId="5FE1BFB1" w14:textId="77777777" w:rsidR="00816475" w:rsidRDefault="00816475" w:rsidP="00816475">
      <w:pPr>
        <w:jc w:val="center"/>
        <w:rPr>
          <w:sz w:val="24"/>
          <w:szCs w:val="24"/>
        </w:rPr>
      </w:pPr>
      <w:r w:rsidRPr="00816475">
        <w:rPr>
          <w:sz w:val="24"/>
          <w:szCs w:val="24"/>
        </w:rPr>
        <w:t xml:space="preserve">Created By- </w:t>
      </w:r>
    </w:p>
    <w:p w14:paraId="45C4F806" w14:textId="77777777" w:rsidR="00816475" w:rsidRDefault="00816475" w:rsidP="00816475">
      <w:pPr>
        <w:jc w:val="center"/>
        <w:rPr>
          <w:sz w:val="24"/>
          <w:szCs w:val="24"/>
        </w:rPr>
      </w:pPr>
      <w:r w:rsidRPr="00816475">
        <w:rPr>
          <w:sz w:val="24"/>
          <w:szCs w:val="24"/>
        </w:rPr>
        <w:t xml:space="preserve">Yash Halgaonkar, </w:t>
      </w:r>
    </w:p>
    <w:p w14:paraId="33FA8D1C" w14:textId="77777777" w:rsidR="00816475" w:rsidRDefault="00816475" w:rsidP="00816475">
      <w:pPr>
        <w:jc w:val="center"/>
        <w:rPr>
          <w:sz w:val="24"/>
          <w:szCs w:val="24"/>
        </w:rPr>
      </w:pPr>
      <w:r w:rsidRPr="00816475">
        <w:rPr>
          <w:sz w:val="24"/>
          <w:szCs w:val="24"/>
        </w:rPr>
        <w:t>Tanishka Gupta,</w:t>
      </w:r>
    </w:p>
    <w:p w14:paraId="74D29604" w14:textId="77777777" w:rsidR="00816475" w:rsidRDefault="00816475" w:rsidP="00816475">
      <w:pPr>
        <w:jc w:val="center"/>
        <w:rPr>
          <w:sz w:val="24"/>
          <w:szCs w:val="24"/>
        </w:rPr>
      </w:pPr>
      <w:r w:rsidRPr="00816475">
        <w:rPr>
          <w:sz w:val="24"/>
          <w:szCs w:val="24"/>
        </w:rPr>
        <w:t xml:space="preserve"> Chinmay Ingle,</w:t>
      </w:r>
    </w:p>
    <w:p w14:paraId="110D4C55" w14:textId="77777777" w:rsidR="00816475" w:rsidRDefault="00816475" w:rsidP="00816475">
      <w:pPr>
        <w:jc w:val="center"/>
        <w:rPr>
          <w:sz w:val="24"/>
          <w:szCs w:val="24"/>
        </w:rPr>
      </w:pPr>
      <w:r w:rsidRPr="00816475">
        <w:rPr>
          <w:sz w:val="24"/>
          <w:szCs w:val="24"/>
        </w:rPr>
        <w:t xml:space="preserve"> Mansi Jadhav,</w:t>
      </w:r>
    </w:p>
    <w:p w14:paraId="7B11FCDA" w14:textId="46360C48" w:rsidR="00816475" w:rsidRDefault="00816475" w:rsidP="00816475">
      <w:pPr>
        <w:jc w:val="center"/>
        <w:rPr>
          <w:sz w:val="24"/>
          <w:szCs w:val="24"/>
        </w:rPr>
      </w:pPr>
      <w:r w:rsidRPr="00816475">
        <w:rPr>
          <w:sz w:val="24"/>
          <w:szCs w:val="24"/>
        </w:rPr>
        <w:t xml:space="preserve"> </w:t>
      </w:r>
      <w:proofErr w:type="spellStart"/>
      <w:r w:rsidRPr="00816475">
        <w:rPr>
          <w:sz w:val="24"/>
          <w:szCs w:val="24"/>
        </w:rPr>
        <w:t>Suyog</w:t>
      </w:r>
      <w:proofErr w:type="spellEnd"/>
      <w:r w:rsidRPr="00816475">
        <w:rPr>
          <w:sz w:val="24"/>
          <w:szCs w:val="24"/>
        </w:rPr>
        <w:t xml:space="preserve"> Jadhav</w:t>
      </w:r>
    </w:p>
    <w:p w14:paraId="6AC7122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iostream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72115DF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vecto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1F4F35F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3CD6C94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fstream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16F3B21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windows.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1E049A7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dir.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31A5925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iomanip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37EC747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string.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053CD70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sys/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stat.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0A12845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unistd.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036C7C3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stdlib.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73E605B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dirent.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5A7574F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#includ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sys/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types.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</w:p>
    <w:p w14:paraId="67146EB5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br/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br/>
      </w:r>
    </w:p>
    <w:p w14:paraId="15E80D3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using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namespac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st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024ED8D0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25E0460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constants</w:t>
      </w:r>
    </w:p>
    <w:p w14:paraId="27EB69A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tatic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string MYGIT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myGi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;</w:t>
      </w:r>
    </w:p>
    <w:p w14:paraId="0D41778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tatic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nsole_width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0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2394191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location string of the project</w:t>
      </w:r>
    </w:p>
    <w:p w14:paraId="0392678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tatic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string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229ABBC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location string of the 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myGit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folder of the project</w:t>
      </w:r>
    </w:p>
    <w:p w14:paraId="25218B7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tatic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string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12EF4DF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name of the file currently working on</w:t>
      </w:r>
    </w:p>
    <w:p w14:paraId="018E9D0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tatic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string filenam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572AD40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tatic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string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2115237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tatic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string divider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=======================================================================================================================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;</w:t>
      </w:r>
    </w:p>
    <w:p w14:paraId="42FEEC31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48B7EAB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Funtion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to print a string in the 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center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of the console</w:t>
      </w:r>
    </w:p>
    <w:p w14:paraId="52B4634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lastRenderedPageBreak/>
        <w:t>void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st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6D5214E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00F8C7E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// Width of console. Default is 80.</w:t>
      </w:r>
    </w:p>
    <w:p w14:paraId="63197E4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len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t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lengt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640E145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// Length of the string.</w:t>
      </w:r>
    </w:p>
    <w:p w14:paraId="0B2FAC9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EFD0C4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len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%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2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str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=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;</w:t>
      </w:r>
    </w:p>
    <w:p w14:paraId="0CCCB71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len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2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{</w:t>
      </w:r>
    </w:p>
    <w:p w14:paraId="2498C92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str=&gt;&gt;</w:t>
      </w:r>
    </w:p>
    <w:p w14:paraId="1469577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setw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nsole_width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/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4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len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/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2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right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t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284D9E4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44BE54D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else</w:t>
      </w:r>
    </w:p>
    <w:p w14:paraId="54C9EC1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setw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nsole_width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/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2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len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/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2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right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t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6173E1D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35ACA02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A88828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funtion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to add a divider</w:t>
      </w:r>
    </w:p>
    <w:p w14:paraId="2203919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lin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void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ad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</w:t>
      </w:r>
    </w:p>
    <w:p w14:paraId="7DF60C7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63487E8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vider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ndl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6F29F5E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37CB6CF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1221309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Function to print the content of the file.</w:t>
      </w:r>
    </w:p>
    <w:p w14:paraId="1E52661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void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displayCod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path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5A23CB5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2A3C7E8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ad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6DCFDF0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DISPLAY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5AAC20C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fstream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infil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_st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);</w:t>
      </w:r>
    </w:p>
    <w:p w14:paraId="187166D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//execute a loop if file a opened successfully</w:t>
      </w:r>
    </w:p>
    <w:p w14:paraId="518391C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F7BB42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wh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fil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07BA9BC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1CF7CF5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+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69D9AAC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string lin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5E793EE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fil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lin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6C6FF17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|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line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ndl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1D90887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4CCF929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f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los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5237C3D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ad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4061A55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</w:p>
    <w:p w14:paraId="7D0FD87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63EFFE0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08F0762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Function the current working file with the file in the path</w:t>
      </w:r>
    </w:p>
    <w:p w14:paraId="0BF1B7C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void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ompareFile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path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5324C9B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455BBC6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6B56F74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fstream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temp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_st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)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original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_st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);</w:t>
      </w:r>
    </w:p>
    <w:p w14:paraId="025A674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6138865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wh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||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original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50860A3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lastRenderedPageBreak/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4142348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</w:p>
    <w:p w14:paraId="23E5C50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+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40C4A14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string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de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526B93F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0418DBB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riginal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de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48B141D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53387AF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Line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!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de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{</w:t>
      </w:r>
    </w:p>
    <w:p w14:paraId="38D28B6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    //mismatch found</w:t>
      </w:r>
    </w:p>
    <w:p w14:paraId="003BE72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codeLin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empty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)</w:t>
      </w:r>
    </w:p>
    <w:p w14:paraId="151FCE7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cout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|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Line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 -&gt;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lt;BLANK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ndl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0040520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else</w:t>
      </w:r>
    </w:p>
    <w:p w14:paraId="3E985BA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|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Line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 -&gt;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deLine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ndl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7600D1A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187869C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5E7FF83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los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6E6199B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riginal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los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3153C00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74F99FD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2775946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to list 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dir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in the path</w:t>
      </w:r>
    </w:p>
    <w:p w14:paraId="64CC291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vecto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&g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list_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path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075104C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4A30898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truc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diren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*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ntry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4318CDF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vector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g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lis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29A2795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DIR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*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open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_st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);</w:t>
      </w:r>
    </w:p>
    <w:p w14:paraId="5915B4B4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0C23CC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whil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ntry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read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)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!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NULL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26A25A8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string s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entry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-&gt;</w:t>
      </w:r>
      <w:proofErr w:type="spellStart"/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d_nam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D78151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lis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ush_back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42CE96C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printf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("%s\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n",entry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-&gt;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d_name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);</w:t>
      </w:r>
    </w:p>
    <w:p w14:paraId="0A7A642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1461C1B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0550E87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lose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0BF1E68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return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lis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5A26B59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1A106FAB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0398AD7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Funtion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to create a folder/directory at given path.</w:t>
      </w:r>
    </w:p>
    <w:p w14:paraId="1344815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lin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void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make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path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46235DF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55D7D73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5469468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mk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path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_st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);</w:t>
      </w:r>
    </w:p>
    <w:p w14:paraId="65C4980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4209AB6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080133E3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130380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display the list of versions and return the selected version.</w:t>
      </w:r>
    </w:p>
    <w:p w14:paraId="21E3011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void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heckVersion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</w:t>
      </w:r>
    </w:p>
    <w:p w14:paraId="1CAED72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lastRenderedPageBreak/>
        <w:t>{</w:t>
      </w:r>
    </w:p>
    <w:p w14:paraId="7A80EBA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vector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g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er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EDD428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Following versions are available: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494D2AC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string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06FCF7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on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wo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hre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4C75FB2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vector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g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s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list_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65306CCB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0DCA83F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fo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ize_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siz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+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2D36250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1137462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print(files[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] + "\n");</w:t>
      </w:r>
    </w:p>
    <w:p w14:paraId="108AFA0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_v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3EA65FF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0FBC71E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    //version 1 exists</w:t>
      </w:r>
    </w:p>
    <w:p w14:paraId="4B6994D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    //print(files[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]);</w:t>
      </w:r>
    </w:p>
    <w:p w14:paraId="2C7FB64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proofErr w:type="spellStart"/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ver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ush_back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);</w:t>
      </w:r>
    </w:p>
    <w:p w14:paraId="3A7F8D4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on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4A5C3A2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4F2EF38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_v2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57427A2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2C56309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    //version 2 exists</w:t>
      </w:r>
    </w:p>
    <w:p w14:paraId="01940B8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proofErr w:type="spellStart"/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ver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ush_back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);</w:t>
      </w:r>
    </w:p>
    <w:p w14:paraId="278BADC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two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496CD2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1848AA3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_v3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{</w:t>
      </w:r>
    </w:p>
    <w:p w14:paraId="36B7EBA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thre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48D7F65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proofErr w:type="spellStart"/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ver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ush_back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);</w:t>
      </w:r>
    </w:p>
    <w:p w14:paraId="20123E3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76E9E9A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06B5501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74CE1A4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21D22DA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</w:p>
    <w:p w14:paraId="172DDA8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er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siz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{</w:t>
      </w:r>
    </w:p>
    <w:p w14:paraId="552425E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No version foun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66CE309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0F2AAA0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els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72C9CFF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fo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ize_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ver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siz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+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433B44F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53D2823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ver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n");</w:t>
      </w:r>
    </w:p>
    <w:p w14:paraId="4DDB405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6F3F3B5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67D36EB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</w:p>
    <w:p w14:paraId="354C1A1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</w:p>
    <w:p w14:paraId="439268A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62C5CF9E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59BAD16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Function to check if a file exists</w:t>
      </w:r>
    </w:p>
    <w:p w14:paraId="6EFFBFD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lin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bool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fileExists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cons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st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::</w:t>
      </w:r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amp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F5370"/>
          <w:sz w:val="21"/>
          <w:szCs w:val="21"/>
          <w:lang w:eastAsia="en-IN"/>
        </w:rPr>
        <w:t>nam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64709FF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truc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FCB6B"/>
          <w:sz w:val="21"/>
          <w:szCs w:val="21"/>
          <w:lang w:eastAsia="en-IN"/>
        </w:rPr>
        <w:t>sta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buffe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</w:t>
      </w:r>
    </w:p>
    <w:p w14:paraId="4FB6559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lastRenderedPageBreak/>
        <w:t>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return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sta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nam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_st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amp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buffe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</w:p>
    <w:p w14:paraId="20FE9A4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6270C159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br/>
      </w:r>
    </w:p>
    <w:p w14:paraId="1AB6585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funtion shows available version of the file and compares them with the code</w:t>
      </w:r>
    </w:p>
    <w:p w14:paraId="6067AF6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void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ompareWithVersion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</w:t>
      </w:r>
    </w:p>
    <w:p w14:paraId="04C0422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5EB5CBA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Select a version to compare: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7F535D9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heckVersion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3C3AA7C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version number: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314428A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string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e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1ED79B6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507296D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gt;&g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e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5712763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7A4D5B2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string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_v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er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04AF55E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//check if the version exists...</w:t>
      </w:r>
    </w:p>
    <w:p w14:paraId="557EDA9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vector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g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s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list_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7E9435E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exists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16E5E75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0CE7F20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fo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ize_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siz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+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393BF99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4CE1E40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print(files[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] + "\n");</w:t>
      </w:r>
    </w:p>
    <w:p w14:paraId="10F69F4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)</w:t>
      </w:r>
    </w:p>
    <w:p w14:paraId="6049A82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04C5E5C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exists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70D8AF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brea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1D9906F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12ADE8E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4CCF3A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35AD4D8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ists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{</w:t>
      </w:r>
    </w:p>
    <w:p w14:paraId="5483FC6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ad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6677A6E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COMPAR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174AECC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ompareFile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emp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306B11C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ad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16958D3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0257E20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els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00871F5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No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er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version found.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5AC9ABD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05D31FA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0F72701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3442BFB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7FC2243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!display the list of available version and revert back to them</w:t>
      </w:r>
    </w:p>
    <w:p w14:paraId="55F3AC5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void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revertBack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</w:t>
      </w:r>
    </w:p>
    <w:p w14:paraId="0028651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28BB267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Choose a version to revert to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2EC0119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heckVersion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196F3B4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version: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5B41C47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string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e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051B19D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lastRenderedPageBreak/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gt;&g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e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7BBB3CA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59137E1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//check if the version exists</w:t>
      </w:r>
    </w:p>
    <w:p w14:paraId="5BD8BF2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//check if the version exists...</w:t>
      </w:r>
    </w:p>
    <w:p w14:paraId="252AE92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string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_v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er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7A3E714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vector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g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s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list_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488C85E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exists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51FA22A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0410F0F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fo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ize_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siz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+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18F8C3F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1A83AAB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print(files[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] + "\n");</w:t>
      </w:r>
    </w:p>
    <w:p w14:paraId="4838CDE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)</w:t>
      </w:r>
    </w:p>
    <w:p w14:paraId="463EE85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7663FC8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exists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74DC170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brea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A6CE3D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7E6D05F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78ADFA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65B2B42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ists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{</w:t>
      </w:r>
    </w:p>
    <w:p w14:paraId="13B615A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open teh curret code in write mode and copy the content</w:t>
      </w:r>
    </w:p>
    <w:p w14:paraId="4B68BD0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ofstream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outf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ex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_st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);</w:t>
      </w:r>
    </w:p>
    <w:p w14:paraId="0C293CF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fstream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infil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emp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.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_st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);</w:t>
      </w:r>
    </w:p>
    <w:p w14:paraId="2515A8A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4AF2DF7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wh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fil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{</w:t>
      </w:r>
    </w:p>
    <w:p w14:paraId="62747E5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    //read</w:t>
      </w:r>
    </w:p>
    <w:p w14:paraId="2A1F0DA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string lin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045C38F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file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lin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6101CEB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utfile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lin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1D63454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04657AA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441E310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Successfully Reverted back to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ver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 version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554CB34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7A85EE9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7F204F6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els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159430F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No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ver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version found.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71272CE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06F2641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1BF6E65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69EEF6C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0F7E67C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funtion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to create a version of the file</w:t>
      </w:r>
    </w:p>
    <w:p w14:paraId="7F60AA5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void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reateVersion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</w:t>
      </w:r>
    </w:p>
    <w:p w14:paraId="3A74A6E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28339BC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string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5EECBD9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on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wo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hre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B31696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vector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string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g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s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list_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71A636D6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1092B17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fo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size_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siz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+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66AE261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41F7819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lastRenderedPageBreak/>
        <w:t>        //print(files[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] + "\n");</w:t>
      </w:r>
    </w:p>
    <w:p w14:paraId="4F32694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_v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5BFD74D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2578A18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    //version 1 exists</w:t>
      </w:r>
    </w:p>
    <w:p w14:paraId="1FDA1CE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on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0D928CE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4A333C8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_v2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2AA4CD2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0F5EEBB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    //version 2 exists</w:t>
      </w:r>
    </w:p>
    <w:p w14:paraId="4784CAA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two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4C6045D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2463E74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07178"/>
          <w:sz w:val="21"/>
          <w:szCs w:val="21"/>
          <w:lang w:eastAsia="en-IN"/>
        </w:rPr>
        <w:t>file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[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]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_v3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{</w:t>
      </w:r>
    </w:p>
    <w:p w14:paraId="27AD568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thre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FDD65E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2B9B98E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0B468A8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2C3DFD8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</w:p>
    <w:p w14:paraId="613396E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13320A7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n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amp;&amp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wo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amp;&amp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hre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01C8678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00394A6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n";</w:t>
      </w:r>
    </w:p>
    <w:p w14:paraId="30E8953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Three version exist. Delete some versions.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65B0F4C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50AB60C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els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n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amp;&amp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wo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amp;&amp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hre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59AC1D5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3AED654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_v3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4053E94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create version three</w:t>
      </w:r>
    </w:p>
    <w:p w14:paraId="6E292C5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</w:t>
      </w:r>
    </w:p>
    <w:p w14:paraId="3C9821B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33521DD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els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n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amp;&amp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wo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amp;&amp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hre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{</w:t>
      </w:r>
    </w:p>
    <w:p w14:paraId="7050331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create version two</w:t>
      </w:r>
    </w:p>
    <w:p w14:paraId="4FC620E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_v2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7EE9F6E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70B17E0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els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n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amp;&amp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wo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amp;&amp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hre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0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{</w:t>
      </w:r>
    </w:p>
    <w:p w14:paraId="643C3C9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create version one</w:t>
      </w:r>
    </w:p>
    <w:p w14:paraId="75ED3E4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_v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297BFAD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1452250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2E63561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3EB3E7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//crate file and copy the content</w:t>
      </w:r>
    </w:p>
    <w:p w14:paraId="62C87AA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fstream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outfil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_st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);</w:t>
      </w:r>
    </w:p>
    <w:p w14:paraId="40172D1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fstream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infil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.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_st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);</w:t>
      </w:r>
    </w:p>
    <w:p w14:paraId="5428C66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B51615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wh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fil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{</w:t>
      </w:r>
    </w:p>
    <w:p w14:paraId="3C0F6E3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string lin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7031AC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file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lin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0D26267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utfile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line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ndl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0B9F9B7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051B3EE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lastRenderedPageBreak/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inf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los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0149F42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outf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los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0D2723E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</w:p>
    <w:p w14:paraId="319A0CB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Version create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7DE5E69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77CBE97C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64C92C5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main program</w:t>
      </w:r>
    </w:p>
    <w:p w14:paraId="14B5D30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main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</w:t>
      </w:r>
    </w:p>
    <w:p w14:paraId="1E6E795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0F31830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n\n\n\n\n";</w:t>
      </w:r>
    </w:p>
    <w:p w14:paraId="797C728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ad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36421D0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myGi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21605EC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----------Version Control System----------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091FB0F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ad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1FD5871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5DAC6B8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Created By-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3AA4E7C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Yash Halgaonkar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635D058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Tanishka Gupta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02A8E68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Chinmay Ing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24A0998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Mansi Jadhav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402E39F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Suyog</w:t>
      </w:r>
      <w:proofErr w:type="spellEnd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 Jadhav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4871ACF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ad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4C0648F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</w:p>
    <w:p w14:paraId="282A0A8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n";</w:t>
      </w:r>
    </w:p>
    <w:p w14:paraId="6FE23B2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the path of the project directory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5505034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3C5C14E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339AFF1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</w:p>
    <w:p w14:paraId="5C39FEE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</w:t>
      </w:r>
    </w:p>
    <w:p w14:paraId="37F40DE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wh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!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fileExist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)</w:t>
      </w:r>
    </w:p>
    <w:p w14:paraId="28C61CA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5346F6C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loop when user entered a wrong address untill right address is entered</w:t>
      </w:r>
    </w:p>
    <w:p w14:paraId="6477347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n";</w:t>
      </w:r>
    </w:p>
    <w:p w14:paraId="4C25C90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a valid path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609EB43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437385A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41DC41C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39D503E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C048C9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//if the filepath is valid then check if a directory named myGit exists </w:t>
      </w:r>
    </w:p>
    <w:p w14:paraId="159343F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//path to 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muGit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dir</w:t>
      </w:r>
      <w:proofErr w:type="spellEnd"/>
    </w:p>
    <w:p w14:paraId="4DA442C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1A2045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myGi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;</w:t>
      </w:r>
    </w:p>
    <w:p w14:paraId="2F8E2F3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fileExist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){</w:t>
      </w:r>
    </w:p>
    <w:p w14:paraId="7CB70DA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project has 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mygit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dir</w:t>
      </w:r>
      <w:proofErr w:type="spellEnd"/>
    </w:p>
    <w:p w14:paraId="1592A47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n";</w:t>
      </w:r>
    </w:p>
    <w:p w14:paraId="35BD48D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This project has 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myGit</w:t>
      </w:r>
      <w:proofErr w:type="spellEnd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.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39A1575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</w:p>
    <w:p w14:paraId="7DA0BDF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lastRenderedPageBreak/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1AA53F6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els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507EC1D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n";</w:t>
      </w:r>
    </w:p>
    <w:p w14:paraId="29DE2F8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No records foun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4BD1A47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n";</w:t>
      </w:r>
    </w:p>
    <w:p w14:paraId="449EFD9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Creating </w:t>
      </w:r>
      <w:proofErr w:type="spellStart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myGit</w:t>
      </w:r>
      <w:proofErr w:type="spellEnd"/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...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2274331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makeDir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_gi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5ED90F5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482F2EFD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552A6F5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file name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57FDFE6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461565D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3DF0102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extension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3DA9042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181157C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6C60968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507B85D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wh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!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fileExist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)</w:t>
      </w:r>
    </w:p>
    <w:p w14:paraId="2DCA905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4F10A13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loop 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untill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user enters a file that exists</w:t>
      </w:r>
    </w:p>
    <w:p w14:paraId="4C0590A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a valid file name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0C8A153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285C45E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76F1A85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extension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2FD42F7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7A2E50B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xt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5DDC07F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5D2AC6F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4D2057C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6CD39FB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</w:p>
    <w:p w14:paraId="0DA415F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</w:p>
    <w:p w14:paraId="6AEA70D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//menu driven code</w:t>
      </w:r>
    </w:p>
    <w:p w14:paraId="3EF74A4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int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choic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-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2FE9A14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wh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hoic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!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8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30DCAA3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1C7B954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vider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ndl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4C1B1B6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Current working file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n");</w:t>
      </w:r>
    </w:p>
    <w:p w14:paraId="46F6873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SELECT OPERATION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7AAD680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697C865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//menu</w:t>
      </w:r>
    </w:p>
    <w:p w14:paraId="693BBC6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1. Display Cod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33B7D01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2. Create Version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2DB6512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3. Check for version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46532BD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4. Compare with versions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7FC6A50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5. Revert Bac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02B7203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6. Change  working f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465CC4A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7. Change projec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6FF174F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8. Exi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1D20217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74B0728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lastRenderedPageBreak/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divider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endl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026638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4BC5452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69F9CBF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hoic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2F12BFC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7D5461E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switch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hoic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</w:t>
      </w:r>
    </w:p>
    <w:p w14:paraId="293DAE1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3E4D99D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cas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:</w:t>
      </w:r>
    </w:p>
    <w:p w14:paraId="4213273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displayCod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73D3601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brea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0F1A0B4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cas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2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:</w:t>
      </w:r>
    </w:p>
    <w:p w14:paraId="7530649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reateVersion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5C90942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brea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18F9FB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cas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3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:</w:t>
      </w:r>
    </w:p>
    <w:p w14:paraId="6DEEEE4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heckVersion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0237AF2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brea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2D4715C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cas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4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:</w:t>
      </w:r>
    </w:p>
    <w:p w14:paraId="1B1C40E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compareWithVersion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25F1B55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brea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44C63D3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cas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5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:</w:t>
      </w:r>
    </w:p>
    <w:p w14:paraId="04266D4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revertBack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513BD70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brea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7FB5CA69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cas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6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:</w:t>
      </w:r>
    </w:p>
    <w:p w14:paraId="7C23234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6B0DC58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file name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0A60427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29E3528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10E304A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70373AA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wh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!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fileExist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\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+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)</w:t>
      </w:r>
    </w:p>
    <w:p w14:paraId="11D3439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70D5913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                   //loop 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untill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user enters a file that exists</w:t>
      </w:r>
    </w:p>
    <w:p w14:paraId="4C30A0C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a valid file name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0094DC5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69D4EA1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filenam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282545F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8F97F8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569E285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brea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0C7FA58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17FEA7F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cas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7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:</w:t>
      </w:r>
    </w:p>
    <w:p w14:paraId="1F7E090B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412DB6D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the path of the project directory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11CB8F9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4950BD5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397CADD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</w:p>
    <w:p w14:paraId="7F26C96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</w:p>
    <w:p w14:paraId="0E09779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while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!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fileExists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)</w:t>
      </w:r>
    </w:p>
    <w:p w14:paraId="1C3EC45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2EFEEC3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lastRenderedPageBreak/>
        <w:t>                    //loop when user entered a wrong address untill right address is entered</w:t>
      </w:r>
    </w:p>
    <w:p w14:paraId="04B8ACB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out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lt;&l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\n";</w:t>
      </w:r>
    </w:p>
    <w:p w14:paraId="3BC6747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Enter a valid path: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476EFBD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07BFE4D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    </w:t>
      </w:r>
      <w:proofErr w:type="spellStart"/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getline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,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filepath</w:t>
      </w:r>
      <w:proofErr w:type="spellEnd"/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67BB948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223DD94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brea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39C48721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4380C1C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3D96990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case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8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:</w:t>
      </w:r>
    </w:p>
    <w:p w14:paraId="5579820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317F04C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Are you sure you want to exit??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70E6971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Y/N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593F168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6451579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string temp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1F9B494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proofErr w:type="spellStart"/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cin</w:t>
      </w:r>
      <w:proofErr w:type="spellEnd"/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&gt;&gt;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2356EC75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if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y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||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temp </w:t>
      </w:r>
      <w:r w:rsidRPr="00816475">
        <w:rPr>
          <w:rFonts w:ascii="Consolas" w:eastAsia="Times New Roman" w:hAnsi="Consolas" w:cs="Times New Roman"/>
          <w:color w:val="C792EA"/>
          <w:sz w:val="21"/>
          <w:szCs w:val="21"/>
          <w:lang w:eastAsia="en-IN"/>
        </w:rPr>
        <w:t>==</w:t>
      </w: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Y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</w:t>
      </w:r>
    </w:p>
    <w:p w14:paraId="58B9F8C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{</w:t>
      </w:r>
    </w:p>
    <w:p w14:paraId="718AC86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ad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74381CB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THANKS FOR USING :-)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\n");</w:t>
      </w:r>
    </w:p>
    <w:p w14:paraId="27B39DB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add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);</w:t>
      </w:r>
    </w:p>
    <w:p w14:paraId="30B700C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exi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</w:t>
      </w:r>
      <w:r w:rsidRPr="00816475">
        <w:rPr>
          <w:rFonts w:ascii="Consolas" w:eastAsia="Times New Roman" w:hAnsi="Consolas" w:cs="Times New Roman"/>
          <w:color w:val="F78C6C"/>
          <w:sz w:val="21"/>
          <w:szCs w:val="21"/>
          <w:lang w:eastAsia="en-IN"/>
        </w:rPr>
        <w:t>1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);</w:t>
      </w:r>
    </w:p>
    <w:p w14:paraId="77A49C37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0109DB5A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brea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7230B86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</w:p>
    <w:p w14:paraId="5220184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defaul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:</w:t>
      </w:r>
    </w:p>
    <w:p w14:paraId="3450F3CD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color w:val="82AAFF"/>
          <w:sz w:val="21"/>
          <w:szCs w:val="21"/>
          <w:lang w:eastAsia="en-IN"/>
        </w:rPr>
        <w:t>print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("</w:t>
      </w:r>
      <w:r w:rsidRPr="00816475">
        <w:rPr>
          <w:rFonts w:ascii="Consolas" w:eastAsia="Times New Roman" w:hAnsi="Consolas" w:cs="Times New Roman"/>
          <w:color w:val="C3E88D"/>
          <w:sz w:val="21"/>
          <w:szCs w:val="21"/>
          <w:lang w:eastAsia="en-IN"/>
        </w:rPr>
        <w:t>Invalid Choice.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");</w:t>
      </w:r>
    </w:p>
    <w:p w14:paraId="20A5D14C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        </w:t>
      </w:r>
      <w:r w:rsidRPr="00816475">
        <w:rPr>
          <w:rFonts w:ascii="Consolas" w:eastAsia="Times New Roman" w:hAnsi="Consolas" w:cs="Times New Roman"/>
          <w:i/>
          <w:iCs/>
          <w:color w:val="89DDFF"/>
          <w:sz w:val="21"/>
          <w:szCs w:val="21"/>
          <w:lang w:eastAsia="en-IN"/>
        </w:rPr>
        <w:t>break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;</w:t>
      </w:r>
    </w:p>
    <w:p w14:paraId="145B1193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switch</w:t>
      </w:r>
    </w:p>
    <w:p w14:paraId="04BDFA64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073B747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  <w:t>    </w:t>
      </w: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while loop </w:t>
      </w:r>
    </w:p>
    <w:p w14:paraId="0EEFE488" w14:textId="77777777" w:rsidR="00816475" w:rsidRPr="00816475" w:rsidRDefault="00816475" w:rsidP="00816475">
      <w:pPr>
        <w:shd w:val="clear" w:color="auto" w:fill="212121"/>
        <w:spacing w:after="24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241EED14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color w:val="89DDFF"/>
          <w:sz w:val="21"/>
          <w:szCs w:val="21"/>
          <w:lang w:eastAsia="en-IN"/>
        </w:rPr>
        <w:t>}</w:t>
      </w: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/main program</w:t>
      </w:r>
    </w:p>
    <w:p w14:paraId="5179F08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</w:p>
    <w:p w14:paraId="4E0D6A3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/*</w:t>
      </w:r>
    </w:p>
    <w:p w14:paraId="73AFE35E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* </w:t>
      </w:r>
      <w:proofErr w:type="spellStart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myGit</w:t>
      </w:r>
      <w:proofErr w:type="spellEnd"/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 - A version control system </w:t>
      </w:r>
    </w:p>
    <w:p w14:paraId="3DB279DF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*</w:t>
      </w:r>
    </w:p>
    <w:p w14:paraId="02FA2912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*</w:t>
      </w:r>
    </w:p>
    <w:p w14:paraId="52064ED6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*</w:t>
      </w:r>
    </w:p>
    <w:p w14:paraId="570B4388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*</w:t>
      </w:r>
    </w:p>
    <w:p w14:paraId="662A9670" w14:textId="77777777" w:rsidR="00816475" w:rsidRPr="00816475" w:rsidRDefault="00816475" w:rsidP="00816475">
      <w:pPr>
        <w:shd w:val="clear" w:color="auto" w:fill="212121"/>
        <w:spacing w:after="0" w:line="285" w:lineRule="atLeast"/>
        <w:rPr>
          <w:rFonts w:ascii="Consolas" w:eastAsia="Times New Roman" w:hAnsi="Consolas" w:cs="Times New Roman"/>
          <w:color w:val="EEFFFF"/>
          <w:sz w:val="21"/>
          <w:szCs w:val="21"/>
          <w:lang w:eastAsia="en-IN"/>
        </w:rPr>
      </w:pPr>
      <w:r w:rsidRPr="00816475">
        <w:rPr>
          <w:rFonts w:ascii="Consolas" w:eastAsia="Times New Roman" w:hAnsi="Consolas" w:cs="Times New Roman"/>
          <w:i/>
          <w:iCs/>
          <w:color w:val="4A4A4A"/>
          <w:sz w:val="21"/>
          <w:szCs w:val="21"/>
          <w:lang w:eastAsia="en-IN"/>
        </w:rPr>
        <w:t>*/</w:t>
      </w:r>
    </w:p>
    <w:p w14:paraId="2281F0DD" w14:textId="77777777" w:rsidR="00816475" w:rsidRPr="00816475" w:rsidRDefault="00816475" w:rsidP="00816475">
      <w:pPr>
        <w:rPr>
          <w:sz w:val="24"/>
          <w:szCs w:val="24"/>
        </w:rPr>
      </w:pPr>
      <w:bookmarkStart w:id="0" w:name="_GoBack"/>
      <w:bookmarkEnd w:id="0"/>
    </w:p>
    <w:sectPr w:rsidR="00816475" w:rsidRPr="008164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C3A69D" w14:textId="77777777" w:rsidR="005B5812" w:rsidRDefault="005B5812" w:rsidP="00816475">
      <w:pPr>
        <w:spacing w:after="0" w:line="240" w:lineRule="auto"/>
      </w:pPr>
      <w:r>
        <w:separator/>
      </w:r>
    </w:p>
  </w:endnote>
  <w:endnote w:type="continuationSeparator" w:id="0">
    <w:p w14:paraId="700BC5D5" w14:textId="77777777" w:rsidR="005B5812" w:rsidRDefault="005B5812" w:rsidP="008164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833117" w14:textId="77777777" w:rsidR="005B5812" w:rsidRDefault="005B5812" w:rsidP="00816475">
      <w:pPr>
        <w:spacing w:after="0" w:line="240" w:lineRule="auto"/>
      </w:pPr>
      <w:r>
        <w:separator/>
      </w:r>
    </w:p>
  </w:footnote>
  <w:footnote w:type="continuationSeparator" w:id="0">
    <w:p w14:paraId="23A5EA5C" w14:textId="77777777" w:rsidR="005B5812" w:rsidRDefault="005B5812" w:rsidP="008164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wMTYyMTIzNzA2NjRU0lEKTi0uzszPAykwrAUACwYbuCwAAAA="/>
  </w:docVars>
  <w:rsids>
    <w:rsidRoot w:val="00B83901"/>
    <w:rsid w:val="005B5812"/>
    <w:rsid w:val="00816475"/>
    <w:rsid w:val="009106C4"/>
    <w:rsid w:val="00953458"/>
    <w:rsid w:val="00B83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1E62F"/>
  <w15:chartTrackingRefBased/>
  <w15:docId w15:val="{BD748BD2-4F31-4D56-8402-AEF68300C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164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164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sonormal0">
    <w:name w:val="msonormal"/>
    <w:basedOn w:val="Normal"/>
    <w:rsid w:val="00816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811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5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2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8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94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4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5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2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2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9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7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8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7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8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3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8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0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7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1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8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0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9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4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0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5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1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4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4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0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8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0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8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0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1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8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8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6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1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4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8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3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3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0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8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2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2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2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4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0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3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0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4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9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5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5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2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2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0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8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6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5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5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4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8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1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8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768</Words>
  <Characters>10082</Characters>
  <Application>Microsoft Office Word</Application>
  <DocSecurity>0</DocSecurity>
  <Lines>84</Lines>
  <Paragraphs>23</Paragraphs>
  <ScaleCrop>false</ScaleCrop>
  <Company/>
  <LinksUpToDate>false</LinksUpToDate>
  <CharactersWithSpaces>1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Halgaonkar</dc:creator>
  <cp:keywords/>
  <dc:description/>
  <cp:lastModifiedBy>Yash Halgaonkar</cp:lastModifiedBy>
  <cp:revision>2</cp:revision>
  <dcterms:created xsi:type="dcterms:W3CDTF">2019-12-05T18:13:00Z</dcterms:created>
  <dcterms:modified xsi:type="dcterms:W3CDTF">2019-12-05T18:16:00Z</dcterms:modified>
</cp:coreProperties>
</file>